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internship-application-letter"/>
    <w:p>
      <w:pPr>
        <w:pStyle w:val="Heading1"/>
      </w:pPr>
      <w:r>
        <w:t xml:space="preserve">Internship Application Letter</w:t>
      </w:r>
    </w:p>
    <w:p>
      <w:pPr>
        <w:pStyle w:val="FirstParagraph"/>
      </w:pPr>
      <w:r>
        <w:t xml:space="preserve">For the Plumbing Internship Position at Wellington Plumbing Solutions Ltd.</w:t>
      </w:r>
    </w:p>
    <w:bookmarkEnd w:id="20"/>
    <w:p>
      <w:pPr>
        <w:pStyle w:val="BodyText"/>
      </w:pPr>
      <w:r>
        <w:t xml:space="preserve">Dear Hiring Manager,</w:t>
      </w:r>
    </w:p>
    <w:p>
      <w:pPr>
        <w:pStyle w:val="BodyText"/>
      </w:pPr>
      <w:r>
        <w:t xml:space="preserve">I am writing to express my enthusiastic application for the Plumber Internship position at Wellington Plumbing Solutions Ltd., as advertised on the New Zealand Plumbers' Association website. As a dedicated and passionate aspiring tradesperson with a strong foundation in plumbing fundamentals and an unwavering commitment to excellence in skilled trades, I am confident that my proactive attitude, technical aptitude, and deep admiration for New Zealand's unique plumbing standards make me an ideal candidate for this opportunity. This Internship Application Letter represents not just a professional opportunity but the first critical step toward building a meaningful career within the esteemed plumbing community of New Zealand Wellington.</w:t>
      </w:r>
    </w:p>
    <w:p>
      <w:pPr>
        <w:pStyle w:val="BodyText"/>
      </w:pPr>
      <w:r>
        <w:t xml:space="preserve">Having recently completed my Certificate in Plumbing at Wellington Institute of Technology (WelTec), I have immersed myself in both theoretical knowledge and hands-on practical training. My coursework included comprehensive studies in hot water systems, drainage design, gas fitting compliance (with NZS 5101 standards), and sustainable water conservation practices—essential skills that directly align with the professional expectations of Wellington's plumbing industry. During my practical modules, I spent over 200 hours working under licensed plumbers on residential projects across the Wellington region, gaining invaluable experience in pipe installation, fixture repairs, and system diagnostics. This foundation has prepared me to contribute immediately while learning from your team’s expertise.</w:t>
      </w:r>
    </w:p>
    <w:p>
      <w:pPr>
        <w:pStyle w:val="BodyText"/>
      </w:pPr>
      <w:r>
        <w:t xml:space="preserve">What truly drives my passion for plumbing is the profound respect I have for New Zealand's unique approach to tradesmanship. Unlike many countries where plumbing is treated as a mere service, here it is revered as a vital public health and infrastructure cornerstone—a philosophy that deeply resonates with me. The Wellington region, in particular, presents an exceptional learning environment due to its complex topography, historic building stock requiring specialized solutions (like the restoration of 19th-century pipes in the city's heritage zones), and urgent focus on water conservation following recent drought conditions. I am particularly drawn to your company’s reputation for pioneering eco-friendly installations—such as rainwater harvesting systems for Wellington's iconic coastal homes—which mirrors my own commitment to sustainable practices. This is why I specifically seek this Internship Application Letter opportunity within New Zealand Wellington; it is where the future of plumbing in Aotearoa is being shaped.</w:t>
      </w:r>
    </w:p>
    <w:p>
      <w:pPr>
        <w:pStyle w:val="BodyText"/>
      </w:pPr>
      <w:r>
        <w:t xml:space="preserve">My technical competencies extend beyond standard installations. I am proficient in using industry-standard tools including pipe threading machines, pressure testing equipment, and digital leak detection technology. I also hold a valid Class 1 Driver's Licence and have completed First Aid certification, ensuring I can safely navigate Wellington’s diverse work sites—from the hilly suburbs of Kelburn to the coastal areas of Oriental Bay. Crucially, I understand that plumbing in New Zealand is governed by strict regulations under the Building Act 2004 and Water Services Act 2016. During my studies, I dedicated significant time to mastering these codes, particularly regarding stormwater management in Wellington's rain-rich climate—a critical skill for preventing sewer overflows during our intense winter seasons.</w:t>
      </w:r>
    </w:p>
    <w:p>
      <w:pPr>
        <w:pStyle w:val="BodyText"/>
      </w:pPr>
      <w:r>
        <w:t xml:space="preserve">What sets me apart is my proactive approach to community engagement and continuous learning. I volunteer weekly with 'Plumbing for People', a Wellington-based charity that provides free repairs for elderly homeowners—giving me firsthand insight into how plumbing directly impacts community wellbeing. This experience taught me to communicate effectively with diverse clients, from young families in Porirua to Māori kaumātua in Te Whanganui-a-Tara (Wellington). I also actively follow the latest developments through the New Zealand Institute of Plumbing and Mechanical Services (NZIPMS), ensuring my knowledge stays current with evolving technologies like solar water heating integration—a growing necessity for Wellington homes facing rising energy costs.</w:t>
      </w:r>
    </w:p>
    <w:p>
      <w:pPr>
        <w:pStyle w:val="BodyText"/>
      </w:pPr>
      <w:r>
        <w:t xml:space="preserve">I am acutely aware that success in this field requires more than technical skill—it demands integrity, reliability, and respect for the trade’s legacy. I have studied the history of plumbing in New Zealand Wellington, from the early 1800s when wooden water pipes were first installed to today’s smart-home integration systems. This historical appreciation fuels my desire to uphold our community's trust through meticulous workmanship. I understand that as an intern at your company, I will be entrusted with sensitive tasks where precision matters—from fixing a leaky tap in a heritage home on Cuba Street to ensuring commercial plumbing meets Wellington City Council’s stringent fire safety requirements.</w:t>
      </w:r>
    </w:p>
    <w:p>
      <w:pPr>
        <w:pStyle w:val="BodyText"/>
      </w:pPr>
      <w:r>
        <w:t xml:space="preserve">My aspiration extends beyond simply gaining experience; I aim to become a respected member of New Zealand's plumbing community. I am eager to contribute my energy, fresh perspective, and dedication to your team while learning from your esteemed professionals. The opportunity to work within the dynamic environment of Wellington Plumbing Solutions Ltd., where innovation meets tradition in New Zealand Wellington’s unique urban landscape, represents precisely the foundation I need for a lifelong career in this essential trade.</w:t>
      </w:r>
    </w:p>
    <w:p>
      <w:pPr>
        <w:pStyle w:val="BodyText"/>
      </w:pPr>
      <w:r>
        <w:t xml:space="preserve">I am available for an interview at your earliest convenience and can be reached at 021 123 4567 or alex.thompson@email.com. Thank you for considering my application. I have attached my resume and academic transcripts, which provide further detail on my qualifications. I look forward to discussing how my proactive mindset and commitment to excellence can benefit your team as we work together to build a more sustainable, efficient plumbing infrastructure for New Zealand Wellington.</w:t>
      </w:r>
    </w:p>
    <w:p>
      <w:pPr>
        <w:pStyle w:val="BodyText"/>
      </w:pPr>
      <w:r>
        <w:t xml:space="preserve">Sincerely,</w:t>
      </w:r>
    </w:p>
    <w:p>
      <w:pPr>
        <w:pStyle w:val="BodyText"/>
      </w:pPr>
      <w:r>
        <w:rPr>
          <w:bCs/>
          <w:b/>
        </w:rPr>
        <w:t xml:space="preserve">Alex Thompson</w:t>
      </w:r>
      <w:r>
        <w:br/>
      </w:r>
      <w:r>
        <w:t xml:space="preserve">123 Te Whanganui-a-Tara Street</w:t>
      </w:r>
      <w:r>
        <w:br/>
      </w:r>
      <w:r>
        <w:t xml:space="preserve">Wellington 6011, New Zealand</w:t>
      </w:r>
      <w:r>
        <w:br/>
      </w:r>
      <w:r>
        <w:t xml:space="preserve">Phone: 021 123 4567 | Email: alex.thompson@email.com</w:t>
      </w:r>
    </w:p>
    <w:p>
      <w:pPr>
        <w:pStyle w:val="BodyText"/>
      </w:pPr>
      <w:r>
        <w:rPr>
          <w:bCs/>
          <w:b/>
        </w:rPr>
        <w:t xml:space="preserve">Note:</w:t>
      </w:r>
      <w:r>
        <w:t xml:space="preserve"> </w:t>
      </w:r>
      <w:r>
        <w:t xml:space="preserve">This Internship Application Letter is specifically tailored for the Plumber position in New Zealand Wellington, reflecting regional industry needs, regulatory context, and cultural understanding essential to the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 New Zealand Wellington</dc:title>
  <dc:creator/>
  <dc:language>en</dc:language>
  <cp:keywords/>
  <dcterms:created xsi:type="dcterms:W3CDTF">2026-07-21T14:53:03Z</dcterms:created>
  <dcterms:modified xsi:type="dcterms:W3CDTF">2026-07-21T14:53:03Z</dcterms:modified>
</cp:coreProperties>
</file>

<file path=docProps/custom.xml><?xml version="1.0" encoding="utf-8"?>
<Properties xmlns="http://schemas.openxmlformats.org/officeDocument/2006/custom-properties" xmlns:vt="http://schemas.openxmlformats.org/officeDocument/2006/docPropsVTypes"/>
</file>